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6551B5" w:rsidRPr="007444E0" w:rsidRDefault="006551B5" w:rsidP="0034714B">
      <w:pPr>
        <w:tabs>
          <w:tab w:val="left" w:pos="2694"/>
        </w:tabs>
        <w:ind w:left="2127"/>
        <w:rPr>
          <w:rFonts w:ascii="Trebuchet MS" w:hAnsi="Trebuchet MS"/>
        </w:rPr>
      </w:pPr>
      <w:r w:rsidRPr="007444E0">
        <w:rPr>
          <w:rFonts w:ascii="Trebuchet MS" w:hAnsi="Trebuchet MS"/>
        </w:rPr>
        <w:t>Solve this MCQ Questions</w:t>
      </w:r>
    </w:p>
    <w:p w:rsidR="0034714B" w:rsidRPr="007444E0" w:rsidRDefault="0034714B" w:rsidP="0034714B">
      <w:pPr>
        <w:tabs>
          <w:tab w:val="left" w:pos="2694"/>
        </w:tabs>
        <w:ind w:left="2127"/>
        <w:rPr>
          <w:rFonts w:ascii="Trebuchet MS" w:hAnsi="Trebuchet MS"/>
        </w:rPr>
      </w:pPr>
      <w:r w:rsidRPr="007444E0">
        <w:rPr>
          <w:rFonts w:ascii="Trebuchet MS" w:hAnsi="Trebuchet MS"/>
        </w:rPr>
        <w:t>1. What type of asset is goodwill?</w:t>
      </w:r>
    </w:p>
    <w:p w:rsidR="0034714B" w:rsidRPr="007444E0" w:rsidRDefault="0034714B" w:rsidP="006551B5">
      <w:pPr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A) Tangible</w:t>
      </w:r>
    </w:p>
    <w:p w:rsidR="0034714B" w:rsidRPr="007444E0" w:rsidRDefault="0034714B" w:rsidP="006551B5">
      <w:pPr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B) Invisible</w:t>
      </w:r>
    </w:p>
    <w:p w:rsidR="0034714B" w:rsidRPr="007444E0" w:rsidRDefault="0034714B" w:rsidP="006551B5">
      <w:pPr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C) Intangible</w:t>
      </w:r>
    </w:p>
    <w:p w:rsidR="0034714B" w:rsidRPr="007444E0" w:rsidRDefault="0034714B" w:rsidP="006551B5">
      <w:pPr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D) Liquid</w:t>
      </w:r>
    </w:p>
    <w:p w:rsidR="0034714B" w:rsidRPr="007444E0" w:rsidRDefault="0034714B" w:rsidP="0034714B">
      <w:pPr>
        <w:tabs>
          <w:tab w:val="left" w:pos="2694"/>
        </w:tabs>
        <w:ind w:left="2127"/>
        <w:rPr>
          <w:rFonts w:ascii="Trebuchet MS" w:hAnsi="Trebuchet MS"/>
        </w:rPr>
      </w:pPr>
    </w:p>
    <w:p w:rsidR="0034714B" w:rsidRPr="007444E0" w:rsidRDefault="0034714B" w:rsidP="0034714B">
      <w:pPr>
        <w:tabs>
          <w:tab w:val="left" w:pos="2694"/>
        </w:tabs>
        <w:ind w:left="2127"/>
        <w:rPr>
          <w:rFonts w:ascii="Trebuchet MS" w:hAnsi="Trebuchet MS"/>
        </w:rPr>
      </w:pPr>
      <w:r w:rsidRPr="007444E0">
        <w:rPr>
          <w:rFonts w:ascii="Trebuchet MS" w:hAnsi="Trebuchet MS"/>
        </w:rPr>
        <w:t>2. Can goodwill be touched or seen?</w:t>
      </w:r>
    </w:p>
    <w:p w:rsidR="0034714B" w:rsidRPr="007444E0" w:rsidRDefault="0034714B" w:rsidP="006551B5">
      <w:pPr>
        <w:tabs>
          <w:tab w:val="left" w:pos="2694"/>
        </w:tabs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A) Yes</w:t>
      </w:r>
    </w:p>
    <w:p w:rsidR="0034714B" w:rsidRPr="007444E0" w:rsidRDefault="0034714B" w:rsidP="006551B5">
      <w:pPr>
        <w:tabs>
          <w:tab w:val="left" w:pos="2694"/>
        </w:tabs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B) No</w:t>
      </w:r>
    </w:p>
    <w:p w:rsidR="0034714B" w:rsidRPr="007444E0" w:rsidRDefault="0034714B" w:rsidP="006551B5">
      <w:pPr>
        <w:tabs>
          <w:tab w:val="left" w:pos="2694"/>
        </w:tabs>
        <w:ind w:left="2694"/>
        <w:rPr>
          <w:rFonts w:ascii="Trebuchet MS" w:hAnsi="Trebuchet MS"/>
        </w:rPr>
      </w:pPr>
    </w:p>
    <w:p w:rsidR="0034714B" w:rsidRPr="007444E0" w:rsidRDefault="0034714B" w:rsidP="0034714B">
      <w:pPr>
        <w:tabs>
          <w:tab w:val="left" w:pos="2694"/>
        </w:tabs>
        <w:ind w:left="2127"/>
        <w:rPr>
          <w:rFonts w:ascii="Trebuchet MS" w:hAnsi="Trebuchet MS"/>
        </w:rPr>
      </w:pPr>
      <w:r w:rsidRPr="007444E0">
        <w:rPr>
          <w:rFonts w:ascii="Trebuchet MS" w:hAnsi="Trebuchet MS"/>
        </w:rPr>
        <w:t>3. What does goodwill represent?</w:t>
      </w:r>
    </w:p>
    <w:p w:rsidR="0034714B" w:rsidRPr="007444E0" w:rsidRDefault="0034714B" w:rsidP="00AD43F9">
      <w:pPr>
        <w:tabs>
          <w:tab w:val="left" w:pos="2694"/>
        </w:tabs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A) Cash</w:t>
      </w:r>
    </w:p>
    <w:p w:rsidR="0034714B" w:rsidRPr="007444E0" w:rsidRDefault="0034714B" w:rsidP="00AD43F9">
      <w:pPr>
        <w:tabs>
          <w:tab w:val="left" w:pos="2694"/>
        </w:tabs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B) Buildings</w:t>
      </w:r>
    </w:p>
    <w:p w:rsidR="0034714B" w:rsidRPr="007444E0" w:rsidRDefault="0034714B" w:rsidP="00AD43F9">
      <w:pPr>
        <w:tabs>
          <w:tab w:val="left" w:pos="2694"/>
        </w:tabs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C) Extra value of a business</w:t>
      </w:r>
    </w:p>
    <w:p w:rsidR="0034714B" w:rsidRPr="007444E0" w:rsidRDefault="0034714B" w:rsidP="00AD43F9">
      <w:pPr>
        <w:tabs>
          <w:tab w:val="left" w:pos="2694"/>
        </w:tabs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D) Machinery</w:t>
      </w:r>
    </w:p>
    <w:p w:rsidR="0034714B" w:rsidRPr="007444E0" w:rsidRDefault="0034714B" w:rsidP="0034714B">
      <w:pPr>
        <w:tabs>
          <w:tab w:val="left" w:pos="2694"/>
        </w:tabs>
        <w:ind w:left="2552"/>
        <w:rPr>
          <w:rFonts w:ascii="Trebuchet MS" w:hAnsi="Trebuchet MS"/>
        </w:rPr>
      </w:pPr>
    </w:p>
    <w:p w:rsidR="0034714B" w:rsidRPr="007444E0" w:rsidRDefault="0034714B" w:rsidP="0034714B">
      <w:pPr>
        <w:tabs>
          <w:tab w:val="left" w:pos="2694"/>
        </w:tabs>
        <w:ind w:left="2127"/>
        <w:rPr>
          <w:rFonts w:ascii="Trebuchet MS" w:hAnsi="Trebuchet MS"/>
        </w:rPr>
      </w:pPr>
      <w:r w:rsidRPr="007444E0">
        <w:rPr>
          <w:rFonts w:ascii="Trebuchet MS" w:hAnsi="Trebuchet MS"/>
        </w:rPr>
        <w:t>4. Which of these helps create goodwill?</w:t>
      </w:r>
    </w:p>
    <w:p w:rsidR="0034714B" w:rsidRPr="007444E0" w:rsidRDefault="0034714B" w:rsidP="00AD43F9">
      <w:pPr>
        <w:tabs>
          <w:tab w:val="left" w:pos="2694"/>
        </w:tabs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A) Bad service</w:t>
      </w:r>
    </w:p>
    <w:p w:rsidR="0034714B" w:rsidRPr="007444E0" w:rsidRDefault="0034714B" w:rsidP="00AD43F9">
      <w:pPr>
        <w:tabs>
          <w:tab w:val="left" w:pos="2694"/>
        </w:tabs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B) No customers</w:t>
      </w:r>
    </w:p>
    <w:p w:rsidR="0034714B" w:rsidRPr="007444E0" w:rsidRDefault="0034714B" w:rsidP="00AD43F9">
      <w:pPr>
        <w:tabs>
          <w:tab w:val="left" w:pos="2694"/>
        </w:tabs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C) Loyal customers</w:t>
      </w:r>
    </w:p>
    <w:p w:rsidR="0034714B" w:rsidRPr="007444E0" w:rsidRDefault="0034714B" w:rsidP="00AD43F9">
      <w:pPr>
        <w:tabs>
          <w:tab w:val="left" w:pos="2694"/>
        </w:tabs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D) Low prices</w:t>
      </w:r>
    </w:p>
    <w:p w:rsidR="0034714B" w:rsidRPr="007444E0" w:rsidRDefault="0034714B" w:rsidP="0034714B">
      <w:pPr>
        <w:tabs>
          <w:tab w:val="left" w:pos="2694"/>
        </w:tabs>
        <w:ind w:left="2127"/>
        <w:rPr>
          <w:rFonts w:ascii="Trebuchet MS" w:hAnsi="Trebuchet MS"/>
        </w:rPr>
      </w:pPr>
    </w:p>
    <w:p w:rsidR="0034714B" w:rsidRPr="007444E0" w:rsidRDefault="0034714B" w:rsidP="0034714B">
      <w:pPr>
        <w:tabs>
          <w:tab w:val="left" w:pos="2694"/>
        </w:tabs>
        <w:ind w:left="2127"/>
        <w:rPr>
          <w:rFonts w:ascii="Trebuchet MS" w:hAnsi="Trebuchet MS"/>
        </w:rPr>
      </w:pPr>
      <w:r w:rsidRPr="007444E0">
        <w:rPr>
          <w:rFonts w:ascii="Trebuchet MS" w:hAnsi="Trebuchet MS"/>
        </w:rPr>
        <w:t>5. What can increase a firm’s goodwill?</w:t>
      </w:r>
    </w:p>
    <w:p w:rsidR="0034714B" w:rsidRPr="007444E0" w:rsidRDefault="0034714B" w:rsidP="00AD43F9">
      <w:pPr>
        <w:tabs>
          <w:tab w:val="left" w:pos="2694"/>
        </w:tabs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A) Dishonesty</w:t>
      </w:r>
    </w:p>
    <w:p w:rsidR="0034714B" w:rsidRPr="007444E0" w:rsidRDefault="0034714B" w:rsidP="00AD43F9">
      <w:pPr>
        <w:tabs>
          <w:tab w:val="left" w:pos="2694"/>
        </w:tabs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B) Hard work and honesty</w:t>
      </w:r>
    </w:p>
    <w:p w:rsidR="0034714B" w:rsidRPr="007444E0" w:rsidRDefault="0034714B" w:rsidP="00AD43F9">
      <w:pPr>
        <w:tabs>
          <w:tab w:val="left" w:pos="2694"/>
        </w:tabs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C) Cheap products</w:t>
      </w:r>
    </w:p>
    <w:p w:rsidR="0034714B" w:rsidRPr="007444E0" w:rsidRDefault="0034714B" w:rsidP="00AD43F9">
      <w:pPr>
        <w:tabs>
          <w:tab w:val="left" w:pos="2694"/>
        </w:tabs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D) Short-term business</w:t>
      </w:r>
    </w:p>
    <w:p w:rsidR="0034714B" w:rsidRPr="007444E0" w:rsidRDefault="0034714B" w:rsidP="0034714B">
      <w:pPr>
        <w:tabs>
          <w:tab w:val="left" w:pos="2694"/>
        </w:tabs>
        <w:ind w:left="2127"/>
        <w:rPr>
          <w:rFonts w:ascii="Trebuchet MS" w:hAnsi="Trebuchet MS"/>
        </w:rPr>
      </w:pPr>
    </w:p>
    <w:p w:rsidR="0034714B" w:rsidRPr="007444E0" w:rsidRDefault="0034714B" w:rsidP="0034714B">
      <w:pPr>
        <w:tabs>
          <w:tab w:val="left" w:pos="2694"/>
        </w:tabs>
        <w:ind w:left="2127"/>
        <w:rPr>
          <w:rFonts w:ascii="Trebuchet MS" w:hAnsi="Trebuchet MS"/>
        </w:rPr>
      </w:pPr>
      <w:r w:rsidRPr="007444E0">
        <w:rPr>
          <w:rFonts w:ascii="Trebuchet MS" w:hAnsi="Trebuchet MS"/>
        </w:rPr>
        <w:t>6. What is a feature of goodwill?</w:t>
      </w:r>
    </w:p>
    <w:p w:rsidR="0034714B" w:rsidRPr="007444E0" w:rsidRDefault="0034714B" w:rsidP="00AD43F9">
      <w:pPr>
        <w:tabs>
          <w:tab w:val="left" w:pos="2694"/>
        </w:tabs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A) It can be touched</w:t>
      </w:r>
    </w:p>
    <w:p w:rsidR="0034714B" w:rsidRPr="007444E0" w:rsidRDefault="0034714B" w:rsidP="00AD43F9">
      <w:pPr>
        <w:tabs>
          <w:tab w:val="left" w:pos="2694"/>
        </w:tabs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B) It has no value</w:t>
      </w:r>
    </w:p>
    <w:p w:rsidR="0034714B" w:rsidRPr="007444E0" w:rsidRDefault="0034714B" w:rsidP="00AD43F9">
      <w:pPr>
        <w:tabs>
          <w:tab w:val="left" w:pos="2694"/>
        </w:tabs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C) It is an intangible asset</w:t>
      </w:r>
    </w:p>
    <w:p w:rsidR="0034714B" w:rsidRPr="007444E0" w:rsidRDefault="0034714B" w:rsidP="00AD43F9">
      <w:pPr>
        <w:tabs>
          <w:tab w:val="left" w:pos="2694"/>
        </w:tabs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D) It stays the same always</w:t>
      </w:r>
    </w:p>
    <w:p w:rsidR="0034714B" w:rsidRPr="007444E0" w:rsidRDefault="0034714B" w:rsidP="00AD43F9">
      <w:pPr>
        <w:tabs>
          <w:tab w:val="left" w:pos="2694"/>
        </w:tabs>
        <w:ind w:left="2694"/>
        <w:rPr>
          <w:rFonts w:ascii="Trebuchet MS" w:hAnsi="Trebuchet MS"/>
        </w:rPr>
      </w:pPr>
    </w:p>
    <w:p w:rsidR="0034714B" w:rsidRPr="007444E0" w:rsidRDefault="0034714B" w:rsidP="0034714B">
      <w:pPr>
        <w:tabs>
          <w:tab w:val="left" w:pos="2694"/>
        </w:tabs>
        <w:ind w:left="2127"/>
        <w:rPr>
          <w:rFonts w:ascii="Trebuchet MS" w:hAnsi="Trebuchet MS"/>
        </w:rPr>
      </w:pPr>
      <w:r w:rsidRPr="007444E0">
        <w:rPr>
          <w:rFonts w:ascii="Trebuchet MS" w:hAnsi="Trebuchet MS"/>
        </w:rPr>
        <w:t>7. Goodwill is helpful in earning:</w:t>
      </w:r>
    </w:p>
    <w:p w:rsidR="0034714B" w:rsidRPr="007444E0" w:rsidRDefault="0034714B" w:rsidP="00AD43F9">
      <w:pPr>
        <w:tabs>
          <w:tab w:val="left" w:pos="2694"/>
        </w:tabs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A) Less profits</w:t>
      </w:r>
    </w:p>
    <w:p w:rsidR="0034714B" w:rsidRPr="007444E0" w:rsidRDefault="0034714B" w:rsidP="00AD43F9">
      <w:pPr>
        <w:tabs>
          <w:tab w:val="left" w:pos="2694"/>
        </w:tabs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B) No profits</w:t>
      </w:r>
    </w:p>
    <w:p w:rsidR="0034714B" w:rsidRPr="007444E0" w:rsidRDefault="0034714B" w:rsidP="00AD43F9">
      <w:pPr>
        <w:tabs>
          <w:tab w:val="left" w:pos="2694"/>
        </w:tabs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C) Normal profits</w:t>
      </w:r>
    </w:p>
    <w:p w:rsidR="0034714B" w:rsidRPr="007444E0" w:rsidRDefault="0034714B" w:rsidP="00AD43F9">
      <w:pPr>
        <w:tabs>
          <w:tab w:val="left" w:pos="2694"/>
        </w:tabs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D) Excess profits</w:t>
      </w:r>
    </w:p>
    <w:p w:rsidR="0034714B" w:rsidRPr="007444E0" w:rsidRDefault="0034714B" w:rsidP="0034714B">
      <w:pPr>
        <w:tabs>
          <w:tab w:val="left" w:pos="2694"/>
        </w:tabs>
        <w:ind w:left="2127"/>
        <w:rPr>
          <w:rFonts w:ascii="Trebuchet MS" w:hAnsi="Trebuchet MS"/>
        </w:rPr>
      </w:pPr>
    </w:p>
    <w:p w:rsidR="007444E0" w:rsidRPr="007444E0" w:rsidRDefault="0034714B" w:rsidP="007444E0">
      <w:pPr>
        <w:tabs>
          <w:tab w:val="left" w:pos="2694"/>
        </w:tabs>
        <w:ind w:left="2127"/>
        <w:rPr>
          <w:rFonts w:ascii="Trebuchet MS" w:hAnsi="Trebuchet MS"/>
        </w:rPr>
      </w:pPr>
      <w:r w:rsidRPr="007444E0">
        <w:rPr>
          <w:rFonts w:ascii="Trebuchet MS" w:hAnsi="Trebuchet MS"/>
        </w:rPr>
        <w:t>8. Does goodwill always stay the same in value?</w:t>
      </w:r>
    </w:p>
    <w:p w:rsidR="0034714B" w:rsidRPr="007444E0" w:rsidRDefault="007444E0" w:rsidP="007444E0">
      <w:pPr>
        <w:tabs>
          <w:tab w:val="left" w:pos="2694"/>
        </w:tabs>
        <w:ind w:left="2127"/>
        <w:rPr>
          <w:rFonts w:ascii="Trebuchet MS" w:hAnsi="Trebuchet MS"/>
        </w:rPr>
      </w:pPr>
      <w:r w:rsidRPr="007444E0">
        <w:rPr>
          <w:rFonts w:ascii="Trebuchet MS" w:hAnsi="Trebuchet MS"/>
        </w:rPr>
        <w:lastRenderedPageBreak/>
        <w:t xml:space="preserve">        </w:t>
      </w:r>
      <w:r w:rsidR="0034714B" w:rsidRPr="007444E0">
        <w:rPr>
          <w:rFonts w:ascii="Trebuchet MS" w:hAnsi="Trebuchet MS"/>
        </w:rPr>
        <w:t>A) Yes</w:t>
      </w:r>
    </w:p>
    <w:p w:rsidR="0034714B" w:rsidRPr="007444E0" w:rsidRDefault="0034714B" w:rsidP="00AD43F9">
      <w:pPr>
        <w:tabs>
          <w:tab w:val="left" w:pos="2694"/>
        </w:tabs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B) No</w:t>
      </w:r>
    </w:p>
    <w:p w:rsidR="007444E0" w:rsidRPr="007444E0" w:rsidRDefault="007444E0" w:rsidP="007444E0">
      <w:pPr>
        <w:tabs>
          <w:tab w:val="left" w:pos="2694"/>
        </w:tabs>
        <w:rPr>
          <w:rFonts w:ascii="Trebuchet MS" w:hAnsi="Trebuchet MS"/>
        </w:rPr>
      </w:pPr>
    </w:p>
    <w:p w:rsidR="0034714B" w:rsidRPr="007444E0" w:rsidRDefault="007444E0" w:rsidP="007444E0">
      <w:pPr>
        <w:tabs>
          <w:tab w:val="left" w:pos="2694"/>
        </w:tabs>
        <w:rPr>
          <w:rFonts w:ascii="Trebuchet MS" w:hAnsi="Trebuchet MS"/>
        </w:rPr>
      </w:pPr>
      <w:r w:rsidRPr="007444E0">
        <w:rPr>
          <w:rFonts w:ascii="Trebuchet MS" w:hAnsi="Trebuchet MS"/>
        </w:rPr>
        <w:t xml:space="preserve">                              </w:t>
      </w:r>
      <w:r w:rsidR="0034714B" w:rsidRPr="007444E0">
        <w:rPr>
          <w:rFonts w:ascii="Trebuchet MS" w:hAnsi="Trebuchet MS"/>
        </w:rPr>
        <w:t>9. When is goodwill usually sold?</w:t>
      </w:r>
    </w:p>
    <w:p w:rsidR="0034714B" w:rsidRPr="007444E0" w:rsidRDefault="0034714B" w:rsidP="00AD43F9">
      <w:pPr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A) Anytime</w:t>
      </w:r>
    </w:p>
    <w:p w:rsidR="0034714B" w:rsidRPr="007444E0" w:rsidRDefault="0034714B" w:rsidP="00AD43F9">
      <w:pPr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B) When furniture is sold</w:t>
      </w:r>
    </w:p>
    <w:p w:rsidR="0034714B" w:rsidRPr="007444E0" w:rsidRDefault="0034714B" w:rsidP="00AD43F9">
      <w:pPr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C) When entire business is sold</w:t>
      </w:r>
    </w:p>
    <w:p w:rsidR="0034714B" w:rsidRPr="007444E0" w:rsidRDefault="0034714B" w:rsidP="00AD43F9">
      <w:pPr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D) When profits go down</w:t>
      </w:r>
    </w:p>
    <w:p w:rsidR="0034714B" w:rsidRPr="007444E0" w:rsidRDefault="0034714B" w:rsidP="00AD43F9">
      <w:pPr>
        <w:ind w:left="2694"/>
        <w:rPr>
          <w:rFonts w:ascii="Trebuchet MS" w:hAnsi="Trebuchet MS"/>
        </w:rPr>
      </w:pPr>
    </w:p>
    <w:p w:rsidR="0034714B" w:rsidRPr="007444E0" w:rsidRDefault="0034714B" w:rsidP="0034714B">
      <w:pPr>
        <w:tabs>
          <w:tab w:val="left" w:pos="2694"/>
        </w:tabs>
        <w:ind w:left="2127"/>
        <w:rPr>
          <w:rFonts w:ascii="Trebuchet MS" w:hAnsi="Trebuchet MS"/>
        </w:rPr>
      </w:pPr>
      <w:r w:rsidRPr="007444E0">
        <w:rPr>
          <w:rFonts w:ascii="Trebuchet MS" w:hAnsi="Trebuchet MS"/>
        </w:rPr>
        <w:t>10. Which of the following affects goodwill?</w:t>
      </w:r>
    </w:p>
    <w:p w:rsidR="0034714B" w:rsidRPr="007444E0" w:rsidRDefault="0034714B" w:rsidP="00AD43F9">
      <w:pPr>
        <w:tabs>
          <w:tab w:val="left" w:pos="2694"/>
        </w:tabs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A) Slow service</w:t>
      </w:r>
    </w:p>
    <w:p w:rsidR="0034714B" w:rsidRPr="007444E0" w:rsidRDefault="0034714B" w:rsidP="00AD43F9">
      <w:pPr>
        <w:tabs>
          <w:tab w:val="left" w:pos="2694"/>
        </w:tabs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B) Efficient management</w:t>
      </w:r>
    </w:p>
    <w:p w:rsidR="0034714B" w:rsidRPr="007444E0" w:rsidRDefault="0034714B" w:rsidP="00AD43F9">
      <w:pPr>
        <w:tabs>
          <w:tab w:val="left" w:pos="2694"/>
        </w:tabs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C) Expensive location</w:t>
      </w:r>
    </w:p>
    <w:p w:rsidR="0034714B" w:rsidRPr="007444E0" w:rsidRDefault="0034714B" w:rsidP="00AD43F9">
      <w:pPr>
        <w:tabs>
          <w:tab w:val="left" w:pos="2694"/>
        </w:tabs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D) Unhappy staff</w:t>
      </w:r>
    </w:p>
    <w:p w:rsidR="0034714B" w:rsidRPr="007444E0" w:rsidRDefault="0034714B" w:rsidP="00AD43F9">
      <w:pPr>
        <w:tabs>
          <w:tab w:val="left" w:pos="2694"/>
        </w:tabs>
        <w:ind w:left="2694"/>
        <w:rPr>
          <w:rFonts w:ascii="Trebuchet MS" w:hAnsi="Trebuchet MS"/>
        </w:rPr>
      </w:pPr>
    </w:p>
    <w:p w:rsidR="0034714B" w:rsidRPr="007444E0" w:rsidRDefault="0034714B" w:rsidP="0034714B">
      <w:pPr>
        <w:tabs>
          <w:tab w:val="left" w:pos="2694"/>
        </w:tabs>
        <w:ind w:left="2127"/>
        <w:rPr>
          <w:rFonts w:ascii="Trebuchet MS" w:hAnsi="Trebuchet MS"/>
        </w:rPr>
      </w:pPr>
      <w:r w:rsidRPr="007444E0">
        <w:rPr>
          <w:rFonts w:ascii="Trebuchet MS" w:hAnsi="Trebuchet MS"/>
        </w:rPr>
        <w:t>11. A firm with good quality products will likely have:</w:t>
      </w:r>
    </w:p>
    <w:p w:rsidR="0034714B" w:rsidRPr="007444E0" w:rsidRDefault="0034714B" w:rsidP="00AD43F9">
      <w:pPr>
        <w:tabs>
          <w:tab w:val="left" w:pos="2694"/>
        </w:tabs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A) No customers</w:t>
      </w:r>
    </w:p>
    <w:p w:rsidR="0034714B" w:rsidRPr="007444E0" w:rsidRDefault="0034714B" w:rsidP="00AD43F9">
      <w:pPr>
        <w:tabs>
          <w:tab w:val="left" w:pos="2694"/>
        </w:tabs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B) High expenses</w:t>
      </w:r>
    </w:p>
    <w:p w:rsidR="0034714B" w:rsidRPr="007444E0" w:rsidRDefault="0034714B" w:rsidP="00AD43F9">
      <w:pPr>
        <w:tabs>
          <w:tab w:val="left" w:pos="2694"/>
        </w:tabs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C) More goodwill</w:t>
      </w:r>
    </w:p>
    <w:p w:rsidR="0034714B" w:rsidRPr="007444E0" w:rsidRDefault="0034714B" w:rsidP="00AD43F9">
      <w:pPr>
        <w:tabs>
          <w:tab w:val="left" w:pos="2694"/>
        </w:tabs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D) Fewer staff</w:t>
      </w:r>
    </w:p>
    <w:p w:rsidR="0034714B" w:rsidRPr="007444E0" w:rsidRDefault="0034714B" w:rsidP="0034714B">
      <w:pPr>
        <w:tabs>
          <w:tab w:val="left" w:pos="2694"/>
        </w:tabs>
        <w:ind w:left="2552"/>
        <w:rPr>
          <w:rFonts w:ascii="Trebuchet MS" w:hAnsi="Trebuchet MS"/>
        </w:rPr>
      </w:pPr>
    </w:p>
    <w:p w:rsidR="0034714B" w:rsidRPr="007444E0" w:rsidRDefault="0034714B" w:rsidP="0034714B">
      <w:pPr>
        <w:tabs>
          <w:tab w:val="left" w:pos="2694"/>
        </w:tabs>
        <w:ind w:left="2127"/>
        <w:rPr>
          <w:rFonts w:ascii="Trebuchet MS" w:hAnsi="Trebuchet MS"/>
        </w:rPr>
      </w:pPr>
      <w:r w:rsidRPr="007444E0">
        <w:rPr>
          <w:rFonts w:ascii="Trebuchet MS" w:hAnsi="Trebuchet MS"/>
        </w:rPr>
        <w:t>12. A business in a good location will attract:</w:t>
      </w:r>
    </w:p>
    <w:p w:rsidR="0034714B" w:rsidRPr="007444E0" w:rsidRDefault="0034714B" w:rsidP="00AD43F9">
      <w:pPr>
        <w:tabs>
          <w:tab w:val="left" w:pos="2694"/>
        </w:tabs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A) No one</w:t>
      </w:r>
    </w:p>
    <w:p w:rsidR="0034714B" w:rsidRPr="007444E0" w:rsidRDefault="0034714B" w:rsidP="00AD43F9">
      <w:pPr>
        <w:tabs>
          <w:tab w:val="left" w:pos="2694"/>
        </w:tabs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B) More customers</w:t>
      </w:r>
    </w:p>
    <w:p w:rsidR="0034714B" w:rsidRPr="007444E0" w:rsidRDefault="0034714B" w:rsidP="00AD43F9">
      <w:pPr>
        <w:tabs>
          <w:tab w:val="left" w:pos="2694"/>
        </w:tabs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C) More suppliers</w:t>
      </w:r>
    </w:p>
    <w:p w:rsidR="0034714B" w:rsidRPr="007444E0" w:rsidRDefault="0034714B" w:rsidP="00AD43F9">
      <w:pPr>
        <w:tabs>
          <w:tab w:val="left" w:pos="2694"/>
        </w:tabs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D) More buildings</w:t>
      </w:r>
    </w:p>
    <w:p w:rsidR="0034714B" w:rsidRPr="007444E0" w:rsidRDefault="0034714B" w:rsidP="00AD43F9">
      <w:pPr>
        <w:tabs>
          <w:tab w:val="left" w:pos="2694"/>
        </w:tabs>
        <w:ind w:left="2694"/>
        <w:rPr>
          <w:rFonts w:ascii="Trebuchet MS" w:hAnsi="Trebuchet MS"/>
        </w:rPr>
      </w:pPr>
    </w:p>
    <w:p w:rsidR="0034714B" w:rsidRPr="007444E0" w:rsidRDefault="0034714B" w:rsidP="0034714B">
      <w:pPr>
        <w:tabs>
          <w:tab w:val="left" w:pos="2694"/>
        </w:tabs>
        <w:ind w:left="2127"/>
        <w:rPr>
          <w:rFonts w:ascii="Trebuchet MS" w:hAnsi="Trebuchet MS"/>
        </w:rPr>
      </w:pPr>
      <w:r w:rsidRPr="007444E0">
        <w:rPr>
          <w:rFonts w:ascii="Trebuchet MS" w:hAnsi="Trebuchet MS"/>
        </w:rPr>
        <w:t>13. Older businesses usually have:</w:t>
      </w:r>
    </w:p>
    <w:p w:rsidR="0034714B" w:rsidRPr="007444E0" w:rsidRDefault="0034714B" w:rsidP="00AD43F9">
      <w:pPr>
        <w:tabs>
          <w:tab w:val="left" w:pos="2694"/>
        </w:tabs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A) Less reputation</w:t>
      </w:r>
    </w:p>
    <w:p w:rsidR="0034714B" w:rsidRPr="007444E0" w:rsidRDefault="0034714B" w:rsidP="00AD43F9">
      <w:pPr>
        <w:tabs>
          <w:tab w:val="left" w:pos="2694"/>
        </w:tabs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B) More goodwill</w:t>
      </w:r>
    </w:p>
    <w:p w:rsidR="0034714B" w:rsidRPr="007444E0" w:rsidRDefault="0034714B" w:rsidP="00AD43F9">
      <w:pPr>
        <w:tabs>
          <w:tab w:val="left" w:pos="2694"/>
        </w:tabs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C) No customers</w:t>
      </w:r>
    </w:p>
    <w:p w:rsidR="0034714B" w:rsidRPr="007444E0" w:rsidRDefault="0034714B" w:rsidP="00AD43F9">
      <w:pPr>
        <w:tabs>
          <w:tab w:val="left" w:pos="2694"/>
        </w:tabs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D) Newer staff</w:t>
      </w:r>
    </w:p>
    <w:p w:rsidR="0034714B" w:rsidRPr="007444E0" w:rsidRDefault="0034714B" w:rsidP="00AD43F9">
      <w:pPr>
        <w:tabs>
          <w:tab w:val="left" w:pos="2694"/>
        </w:tabs>
        <w:ind w:left="2694"/>
        <w:rPr>
          <w:rFonts w:ascii="Trebuchet MS" w:hAnsi="Trebuchet MS"/>
        </w:rPr>
      </w:pPr>
    </w:p>
    <w:p w:rsidR="0034714B" w:rsidRPr="007444E0" w:rsidRDefault="0034714B" w:rsidP="0034714B">
      <w:pPr>
        <w:tabs>
          <w:tab w:val="left" w:pos="2694"/>
        </w:tabs>
        <w:ind w:left="2127"/>
        <w:rPr>
          <w:rFonts w:ascii="Trebuchet MS" w:hAnsi="Trebuchet MS"/>
        </w:rPr>
      </w:pPr>
      <w:r w:rsidRPr="007444E0">
        <w:rPr>
          <w:rFonts w:ascii="Trebuchet MS" w:hAnsi="Trebuchet MS"/>
        </w:rPr>
        <w:t>14. Goodwill increases if profits are:</w:t>
      </w:r>
    </w:p>
    <w:p w:rsidR="0034714B" w:rsidRPr="007444E0" w:rsidRDefault="0034714B" w:rsidP="0034714B">
      <w:pPr>
        <w:tabs>
          <w:tab w:val="left" w:pos="2694"/>
        </w:tabs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A) Low</w:t>
      </w:r>
    </w:p>
    <w:p w:rsidR="0034714B" w:rsidRPr="007444E0" w:rsidRDefault="0034714B" w:rsidP="0034714B">
      <w:pPr>
        <w:tabs>
          <w:tab w:val="left" w:pos="2694"/>
        </w:tabs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B) Normal</w:t>
      </w:r>
    </w:p>
    <w:p w:rsidR="0034714B" w:rsidRPr="007444E0" w:rsidRDefault="0034714B" w:rsidP="0034714B">
      <w:pPr>
        <w:tabs>
          <w:tab w:val="left" w:pos="2694"/>
        </w:tabs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C) High</w:t>
      </w:r>
    </w:p>
    <w:p w:rsidR="0034714B" w:rsidRPr="007444E0" w:rsidRDefault="0034714B" w:rsidP="0034714B">
      <w:pPr>
        <w:tabs>
          <w:tab w:val="left" w:pos="2694"/>
        </w:tabs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D) Zero</w:t>
      </w:r>
    </w:p>
    <w:p w:rsidR="0034714B" w:rsidRPr="007444E0" w:rsidRDefault="0034714B" w:rsidP="0034714B">
      <w:pPr>
        <w:tabs>
          <w:tab w:val="left" w:pos="2694"/>
        </w:tabs>
        <w:ind w:left="2694"/>
        <w:rPr>
          <w:rFonts w:ascii="Trebuchet MS" w:hAnsi="Trebuchet MS"/>
        </w:rPr>
      </w:pPr>
    </w:p>
    <w:p w:rsidR="0034714B" w:rsidRPr="007444E0" w:rsidRDefault="0034714B" w:rsidP="0034714B">
      <w:pPr>
        <w:tabs>
          <w:tab w:val="left" w:pos="2694"/>
        </w:tabs>
        <w:ind w:left="2127"/>
        <w:rPr>
          <w:rFonts w:ascii="Trebuchet MS" w:hAnsi="Trebuchet MS"/>
        </w:rPr>
      </w:pPr>
      <w:r w:rsidRPr="007444E0">
        <w:rPr>
          <w:rFonts w:ascii="Trebuchet MS" w:hAnsi="Trebuchet MS"/>
        </w:rPr>
        <w:t>15. Which right can increase goodwill?</w:t>
      </w:r>
    </w:p>
    <w:p w:rsidR="0034714B" w:rsidRPr="007444E0" w:rsidRDefault="0034714B" w:rsidP="0034714B">
      <w:pPr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A) Parking</w:t>
      </w:r>
    </w:p>
    <w:p w:rsidR="0034714B" w:rsidRPr="007444E0" w:rsidRDefault="0034714B" w:rsidP="0034714B">
      <w:pPr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B) Patent</w:t>
      </w:r>
    </w:p>
    <w:p w:rsidR="0034714B" w:rsidRPr="007444E0" w:rsidRDefault="0034714B" w:rsidP="0034714B">
      <w:pPr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lastRenderedPageBreak/>
        <w:t>C) Insurance</w:t>
      </w:r>
    </w:p>
    <w:p w:rsidR="00C05F8A" w:rsidRPr="007444E0" w:rsidRDefault="0034714B" w:rsidP="0034714B">
      <w:pPr>
        <w:ind w:left="2694"/>
        <w:rPr>
          <w:rFonts w:ascii="Trebuchet MS" w:hAnsi="Trebuchet MS"/>
        </w:rPr>
      </w:pPr>
      <w:r w:rsidRPr="007444E0">
        <w:rPr>
          <w:rFonts w:ascii="Trebuchet MS" w:hAnsi="Trebuchet MS"/>
        </w:rPr>
        <w:t>D) Loan</w:t>
      </w:r>
    </w:p>
    <w:sectPr w:rsidR="00C05F8A" w:rsidRPr="007444E0" w:rsidSect="00C24E9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A5ABC" w:rsidRDefault="004A5ABC">
      <w:r>
        <w:separator/>
      </w:r>
    </w:p>
  </w:endnote>
  <w:endnote w:type="continuationSeparator" w:id="0">
    <w:p w:rsidR="004A5ABC" w:rsidRDefault="004A5AB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4342B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4342B7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712533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712533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A5ABC" w:rsidRDefault="004A5ABC">
      <w:r>
        <w:separator/>
      </w:r>
    </w:p>
  </w:footnote>
  <w:footnote w:type="continuationSeparator" w:id="0">
    <w:p w:rsidR="004A5ABC" w:rsidRDefault="004A5AB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4342B7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4342B7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12533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Pr="005449D2" w:rsidRDefault="004342B7" w:rsidP="00724FC1">
    <w:pPr>
      <w:pStyle w:val="Header"/>
    </w:pPr>
    <w:r w:rsidRPr="004342B7"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2073" type="#_x0000_t202" style="position:absolute;margin-left:108.2pt;margin-top:21.35pt;width:405.6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>
            <w:txbxContent>
              <w:p w:rsidR="004D1C3A" w:rsidRPr="00005C34" w:rsidRDefault="00CE4E82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  <w:bookmarkStart w:id="0" w:name="_Hlk176262230"/>
                <w:r w:rsidRPr="00005C34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Self-Made Assignme</w:t>
                </w:r>
                <w:bookmarkEnd w:id="0"/>
                <w:r w:rsidR="007444E0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nt- Advanced Accounting</w:t>
                </w:r>
              </w:p>
            </w:txbxContent>
          </v:textbox>
        </v:shape>
      </w:pict>
    </w:r>
    <w:r w:rsidRPr="004342B7">
      <w:rPr>
        <w:noProof/>
        <w:sz w:val="20"/>
      </w:rPr>
      <w:pict>
        <v:shape id="Text Box 34" o:spid="_x0000_s2072" type="#_x0000_t202" style="position:absolute;margin-left:112.65pt;margin-top:51.35pt;width:405.6pt;height:25.8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<v:textbox>
            <w:txbxContent>
              <w:p w:rsidR="00CA1A5F" w:rsidRPr="006551B5" w:rsidRDefault="006551B5" w:rsidP="006551B5">
                <w:pPr>
                  <w:jc w:val="center"/>
                  <w:rPr>
                    <w:rFonts w:ascii="Trebuchet MS" w:hAnsi="Trebuchet MS"/>
                    <w:b/>
                    <w:bCs/>
                    <w:color w:val="FFFFFF" w:themeColor="background1"/>
                    <w:sz w:val="44"/>
                    <w:szCs w:val="28"/>
                  </w:rPr>
                </w:pPr>
                <w:r w:rsidRPr="006551B5">
                  <w:rPr>
                    <w:rFonts w:ascii="Trebuchet MS" w:hAnsi="Trebuchet MS"/>
                    <w:b/>
                    <w:color w:val="FFFFFF" w:themeColor="background1"/>
                    <w:sz w:val="32"/>
                  </w:rPr>
                  <w:t>Goodwill</w:t>
                </w:r>
              </w:p>
            </w:txbxContent>
          </v:textbox>
        </v:shape>
      </w:pict>
    </w:r>
    <w:r w:rsidRPr="004342B7"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1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342B7">
      <w:rPr>
        <w:noProof/>
        <w:sz w:val="20"/>
      </w:rPr>
      <w:pict>
        <v:shape id="Text Box 2" o:spid="_x0000_s2070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<v:textbox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8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7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4342B7">
      <w:rPr>
        <w:noProof/>
        <w:sz w:val="20"/>
      </w:rPr>
      <w:pict>
        <v:shape id="Text Box 4" o:spid="_x0000_s2069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<v:textbox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6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4342B7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FA0C03"/>
    <w:multiLevelType w:val="hybridMultilevel"/>
    <w:tmpl w:val="4FC470A0"/>
    <w:lvl w:ilvl="0" w:tplc="5E94EFB4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0D93C04"/>
    <w:multiLevelType w:val="hybridMultilevel"/>
    <w:tmpl w:val="36222F66"/>
    <w:lvl w:ilvl="0" w:tplc="6C685C32">
      <w:start w:val="1"/>
      <w:numFmt w:val="upperLetter"/>
      <w:lvlText w:val="%1)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6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07F005A"/>
    <w:multiLevelType w:val="hybridMultilevel"/>
    <w:tmpl w:val="74486A04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E8050C4"/>
    <w:multiLevelType w:val="hybridMultilevel"/>
    <w:tmpl w:val="765E6198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>
    <w:nsid w:val="536347A3"/>
    <w:multiLevelType w:val="hybridMultilevel"/>
    <w:tmpl w:val="DEC000EC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>
    <w:nsid w:val="54A92422"/>
    <w:multiLevelType w:val="hybridMultilevel"/>
    <w:tmpl w:val="CBF4EBB6"/>
    <w:lvl w:ilvl="0" w:tplc="0E60E0F6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2">
    <w:nsid w:val="554633A4"/>
    <w:multiLevelType w:val="hybridMultilevel"/>
    <w:tmpl w:val="6EAC3836"/>
    <w:lvl w:ilvl="0" w:tplc="6C685C32">
      <w:start w:val="1"/>
      <w:numFmt w:val="upperLetter"/>
      <w:lvlText w:val="%1)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3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EE40B0A"/>
    <w:multiLevelType w:val="hybridMultilevel"/>
    <w:tmpl w:val="4192E648"/>
    <w:lvl w:ilvl="0" w:tplc="04090017">
      <w:start w:val="1"/>
      <w:numFmt w:val="lowerLetter"/>
      <w:lvlText w:val="%1)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6">
    <w:nsid w:val="63E34A42"/>
    <w:multiLevelType w:val="hybridMultilevel"/>
    <w:tmpl w:val="1D1ACD42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6"/>
  </w:num>
  <w:num w:numId="3">
    <w:abstractNumId w:val="1"/>
  </w:num>
  <w:num w:numId="4">
    <w:abstractNumId w:val="8"/>
  </w:num>
  <w:num w:numId="5">
    <w:abstractNumId w:val="13"/>
  </w:num>
  <w:num w:numId="6">
    <w:abstractNumId w:val="2"/>
  </w:num>
  <w:num w:numId="7">
    <w:abstractNumId w:val="18"/>
  </w:num>
  <w:num w:numId="8">
    <w:abstractNumId w:val="3"/>
  </w:num>
  <w:num w:numId="9">
    <w:abstractNumId w:val="17"/>
  </w:num>
  <w:num w:numId="10">
    <w:abstractNumId w:val="4"/>
  </w:num>
  <w:num w:numId="11">
    <w:abstractNumId w:val="7"/>
  </w:num>
  <w:num w:numId="12">
    <w:abstractNumId w:val="0"/>
  </w:num>
  <w:num w:numId="13">
    <w:abstractNumId w:val="15"/>
  </w:num>
  <w:num w:numId="14">
    <w:abstractNumId w:val="12"/>
  </w:num>
  <w:num w:numId="15">
    <w:abstractNumId w:val="9"/>
  </w:num>
  <w:num w:numId="16">
    <w:abstractNumId w:val="11"/>
  </w:num>
  <w:num w:numId="17">
    <w:abstractNumId w:val="16"/>
  </w:num>
  <w:num w:numId="18">
    <w:abstractNumId w:val="10"/>
  </w:num>
  <w:num w:numId="19">
    <w:abstractNumId w:val="5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3"/>
  <w:embedSystemFonts/>
  <w:stylePaneFormatFilter w:val="3F01"/>
  <w:defaultTabStop w:val="720"/>
  <w:noPunctuationKerning/>
  <w:characterSpacingControl w:val="doNotCompress"/>
  <w:hdrShapeDefaults>
    <o:shapedefaults v:ext="edit" spidmax="18434"/>
    <o:shapelayout v:ext="edit">
      <o:idmap v:ext="edit" data="2"/>
      <o:rules v:ext="edit">
        <o:r id="V:Rule2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47F2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A743C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5E44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A61FD"/>
    <w:rsid w:val="002C12BA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3322D"/>
    <w:rsid w:val="00337925"/>
    <w:rsid w:val="0034714B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2AEB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0595"/>
    <w:rsid w:val="004342B7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A5ABC"/>
    <w:rsid w:val="004C1365"/>
    <w:rsid w:val="004D1C3A"/>
    <w:rsid w:val="004D61FD"/>
    <w:rsid w:val="004D63D5"/>
    <w:rsid w:val="004D6E79"/>
    <w:rsid w:val="004E2B8C"/>
    <w:rsid w:val="004F1602"/>
    <w:rsid w:val="004F2EA1"/>
    <w:rsid w:val="004F37E0"/>
    <w:rsid w:val="004F7659"/>
    <w:rsid w:val="005029C4"/>
    <w:rsid w:val="00505484"/>
    <w:rsid w:val="00516F8F"/>
    <w:rsid w:val="00521183"/>
    <w:rsid w:val="00525016"/>
    <w:rsid w:val="00525A98"/>
    <w:rsid w:val="0052732E"/>
    <w:rsid w:val="005449D2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92711"/>
    <w:rsid w:val="005A1039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13FAF"/>
    <w:rsid w:val="00615C4C"/>
    <w:rsid w:val="00620DA3"/>
    <w:rsid w:val="006215A6"/>
    <w:rsid w:val="00625E0E"/>
    <w:rsid w:val="00632CDF"/>
    <w:rsid w:val="00646560"/>
    <w:rsid w:val="00654116"/>
    <w:rsid w:val="006551B5"/>
    <w:rsid w:val="00656BEB"/>
    <w:rsid w:val="00660038"/>
    <w:rsid w:val="00680BC9"/>
    <w:rsid w:val="006810C9"/>
    <w:rsid w:val="00684DCB"/>
    <w:rsid w:val="00697F40"/>
    <w:rsid w:val="006A71BF"/>
    <w:rsid w:val="006B5E4B"/>
    <w:rsid w:val="006C3353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2533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444E0"/>
    <w:rsid w:val="0075217E"/>
    <w:rsid w:val="00756198"/>
    <w:rsid w:val="0076008C"/>
    <w:rsid w:val="007607AE"/>
    <w:rsid w:val="00762878"/>
    <w:rsid w:val="00766369"/>
    <w:rsid w:val="00771814"/>
    <w:rsid w:val="00773E10"/>
    <w:rsid w:val="007841E6"/>
    <w:rsid w:val="007929E5"/>
    <w:rsid w:val="007931B8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0664"/>
    <w:rsid w:val="00842879"/>
    <w:rsid w:val="0084332E"/>
    <w:rsid w:val="00847681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081B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3583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0292"/>
    <w:rsid w:val="009A3FDF"/>
    <w:rsid w:val="009B17B7"/>
    <w:rsid w:val="009C02F3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5F0C"/>
    <w:rsid w:val="00A57A4E"/>
    <w:rsid w:val="00A65D51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D43F9"/>
    <w:rsid w:val="00AE38A1"/>
    <w:rsid w:val="00AE6785"/>
    <w:rsid w:val="00AF13AB"/>
    <w:rsid w:val="00AF47BC"/>
    <w:rsid w:val="00AF6E7D"/>
    <w:rsid w:val="00AF7446"/>
    <w:rsid w:val="00B00BFD"/>
    <w:rsid w:val="00B07439"/>
    <w:rsid w:val="00B131AE"/>
    <w:rsid w:val="00B13F66"/>
    <w:rsid w:val="00B21A22"/>
    <w:rsid w:val="00B24391"/>
    <w:rsid w:val="00B24756"/>
    <w:rsid w:val="00B33963"/>
    <w:rsid w:val="00B3497A"/>
    <w:rsid w:val="00B34BF7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CF4B2F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64DF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290E"/>
    <w:rsid w:val="00DE54A8"/>
    <w:rsid w:val="00DF112D"/>
    <w:rsid w:val="00DF22F0"/>
    <w:rsid w:val="00DF4734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74815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F37E0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4F37E0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4F37E0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4F37E0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4F37E0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4F37E0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4F37E0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4F37E0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4F37E0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F37E0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4F37E0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4F37E0"/>
    <w:pPr>
      <w:jc w:val="both"/>
    </w:pPr>
    <w:rPr>
      <w:szCs w:val="20"/>
    </w:rPr>
  </w:style>
  <w:style w:type="paragraph" w:styleId="BodyTextIndent">
    <w:name w:val="Body Text Indent"/>
    <w:basedOn w:val="Normal"/>
    <w:rsid w:val="004F37E0"/>
    <w:pPr>
      <w:ind w:left="360"/>
      <w:jc w:val="both"/>
    </w:pPr>
  </w:style>
  <w:style w:type="paragraph" w:styleId="BodyTextIndent2">
    <w:name w:val="Body Text Indent 2"/>
    <w:basedOn w:val="Normal"/>
    <w:rsid w:val="004F37E0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4F37E0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4F37E0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4F37E0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4F37E0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4F37E0"/>
    <w:rPr>
      <w:b/>
      <w:bCs/>
    </w:rPr>
  </w:style>
  <w:style w:type="paragraph" w:styleId="FootnoteText">
    <w:name w:val="footnote text"/>
    <w:basedOn w:val="Normal"/>
    <w:semiHidden/>
    <w:rsid w:val="004F37E0"/>
    <w:rPr>
      <w:sz w:val="20"/>
      <w:szCs w:val="20"/>
    </w:rPr>
  </w:style>
  <w:style w:type="character" w:styleId="FootnoteReference">
    <w:name w:val="footnote reference"/>
    <w:semiHidden/>
    <w:rsid w:val="004F37E0"/>
    <w:rPr>
      <w:vertAlign w:val="superscript"/>
    </w:rPr>
  </w:style>
  <w:style w:type="character" w:styleId="PageNumber">
    <w:name w:val="page number"/>
    <w:basedOn w:val="DefaultParagraphFont"/>
    <w:rsid w:val="004F37E0"/>
  </w:style>
  <w:style w:type="character" w:styleId="Hyperlink">
    <w:name w:val="Hyperlink"/>
    <w:rsid w:val="004F37E0"/>
    <w:rPr>
      <w:color w:val="0000FF"/>
      <w:u w:val="single"/>
    </w:rPr>
  </w:style>
  <w:style w:type="paragraph" w:styleId="Title">
    <w:name w:val="Title"/>
    <w:basedOn w:val="Normal"/>
    <w:qFormat/>
    <w:rsid w:val="004F37E0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4F37E0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4F37E0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6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F07E2D-5D8A-4EFD-8C18-6400CE7BE5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33</Words>
  <Characters>13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15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8</cp:revision>
  <cp:lastPrinted>2025-06-06T05:52:00Z</cp:lastPrinted>
  <dcterms:created xsi:type="dcterms:W3CDTF">2025-06-05T06:38:00Z</dcterms:created>
  <dcterms:modified xsi:type="dcterms:W3CDTF">2025-06-06T05:54:00Z</dcterms:modified>
</cp:coreProperties>
</file>